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D22EC" w:rsidRDefault="00FD22EC" w:rsidP="006C4D62">
      <w:pPr>
        <w:ind w:firstLine="720"/>
        <w:jc w:val="center"/>
        <w:rPr>
          <w:rFonts w:ascii="Times New Roman" w:hAnsi="Times New Roman"/>
          <w:b/>
          <w:sz w:val="32"/>
          <w:szCs w:val="32"/>
        </w:rPr>
      </w:pPr>
    </w:p>
    <w:p w:rsidR="00B82512" w:rsidRDefault="00590D99" w:rsidP="006C4D62">
      <w:pPr>
        <w:ind w:firstLine="720"/>
        <w:jc w:val="center"/>
        <w:rPr>
          <w:rFonts w:ascii="Times New Roman" w:hAnsi="Times New Roman"/>
          <w:b/>
          <w:sz w:val="32"/>
          <w:szCs w:val="32"/>
        </w:rPr>
      </w:pPr>
      <w:r>
        <w:rPr>
          <w:b/>
          <w:noProof/>
          <w:sz w:val="32"/>
          <w:szCs w:val="32"/>
          <w:lang w:val="en-US"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1905</wp:posOffset>
            </wp:positionH>
            <wp:positionV relativeFrom="paragraph">
              <wp:posOffset>-5715</wp:posOffset>
            </wp:positionV>
            <wp:extent cx="785495" cy="790575"/>
            <wp:effectExtent l="0" t="0" r="0" b="0"/>
            <wp:wrapSquare wrapText="bothSides"/>
            <wp:docPr id="1" name="Picture 1" descr="C:\ProgramData\Temporary Internet Files\Content.MSO\F154C6D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ProgramData\Temporary Internet Files\Content.MSO\F154C6D0.tmp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5495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D22EC">
        <w:rPr>
          <w:rFonts w:ascii="Times New Roman" w:hAnsi="Times New Roman"/>
          <w:b/>
          <w:sz w:val="32"/>
          <w:szCs w:val="32"/>
        </w:rPr>
        <w:t>\</w:t>
      </w:r>
    </w:p>
    <w:p w:rsidR="00343AEC" w:rsidRDefault="00AC4FE8" w:rsidP="00651805">
      <w:pPr>
        <w:rPr>
          <w:rFonts w:ascii="Times New Roman" w:hAnsi="Times New Roman"/>
          <w:b/>
          <w:sz w:val="32"/>
          <w:szCs w:val="32"/>
        </w:rPr>
      </w:pPr>
      <w:r w:rsidRPr="001701E9">
        <w:rPr>
          <w:rFonts w:ascii="Times New Roman" w:hAnsi="Times New Roman"/>
          <w:b/>
          <w:sz w:val="32"/>
          <w:szCs w:val="32"/>
        </w:rPr>
        <w:t xml:space="preserve">COMSATS </w:t>
      </w:r>
      <w:r w:rsidR="00800156">
        <w:rPr>
          <w:rFonts w:ascii="Times New Roman" w:hAnsi="Times New Roman"/>
          <w:b/>
          <w:sz w:val="32"/>
          <w:szCs w:val="32"/>
        </w:rPr>
        <w:t>University Islamabad,</w:t>
      </w:r>
      <w:r w:rsidR="001701E9" w:rsidRPr="001701E9">
        <w:rPr>
          <w:rFonts w:ascii="Times New Roman" w:hAnsi="Times New Roman"/>
          <w:b/>
          <w:sz w:val="32"/>
          <w:szCs w:val="32"/>
        </w:rPr>
        <w:t>Sahiwal</w:t>
      </w:r>
      <w:r w:rsidR="00800156">
        <w:rPr>
          <w:rFonts w:ascii="Times New Roman" w:hAnsi="Times New Roman"/>
          <w:b/>
          <w:sz w:val="32"/>
          <w:szCs w:val="32"/>
        </w:rPr>
        <w:t xml:space="preserve"> Campus</w:t>
      </w:r>
    </w:p>
    <w:p w:rsidR="00651805" w:rsidRPr="00651805" w:rsidRDefault="00651805" w:rsidP="00651805">
      <w:pPr>
        <w:ind w:firstLine="720"/>
        <w:rPr>
          <w:rFonts w:ascii="Times New Roman" w:hAnsi="Times New Roman"/>
          <w:b/>
          <w:sz w:val="32"/>
          <w:szCs w:val="32"/>
        </w:rPr>
      </w:pPr>
      <w:r w:rsidRPr="00651805">
        <w:rPr>
          <w:rFonts w:ascii="Times New Roman" w:hAnsi="Times New Roman"/>
          <w:b/>
          <w:sz w:val="32"/>
          <w:szCs w:val="32"/>
        </w:rPr>
        <w:t>Department of Computer Science</w:t>
      </w:r>
    </w:p>
    <w:tbl>
      <w:tblPr>
        <w:tblStyle w:val="TableGrid"/>
        <w:tblpPr w:leftFromText="180" w:rightFromText="180" w:vertAnchor="page" w:horzAnchor="margin" w:tblpY="2301"/>
        <w:tblW w:w="101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4A0"/>
      </w:tblPr>
      <w:tblGrid>
        <w:gridCol w:w="1820"/>
        <w:gridCol w:w="535"/>
        <w:gridCol w:w="669"/>
        <w:gridCol w:w="1254"/>
        <w:gridCol w:w="956"/>
        <w:gridCol w:w="1218"/>
        <w:gridCol w:w="582"/>
        <w:gridCol w:w="1080"/>
        <w:gridCol w:w="1350"/>
        <w:gridCol w:w="720"/>
      </w:tblGrid>
      <w:tr w:rsidR="00343AEC" w:rsidTr="00A31A1C">
        <w:trPr>
          <w:cantSplit/>
          <w:trHeight w:hRule="exact" w:val="387"/>
        </w:trPr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43AEC" w:rsidRDefault="00343AEC" w:rsidP="00AC4FE8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Cs/>
              </w:rPr>
              <w:t>Course Title:</w:t>
            </w:r>
          </w:p>
        </w:tc>
        <w:tc>
          <w:tcPr>
            <w:tcW w:w="34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43AEC" w:rsidRDefault="00FD22EC" w:rsidP="001701E9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undamental of Pattern Recognition</w:t>
            </w: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43AEC" w:rsidRDefault="00343AEC" w:rsidP="00AC4FE8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Cs/>
              </w:rPr>
              <w:t>Course Code: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43AEC" w:rsidRDefault="00BF4650" w:rsidP="00BF4650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SC</w:t>
            </w:r>
            <w:r w:rsidR="00D578FF">
              <w:rPr>
                <w:rFonts w:ascii="Times New Roman" w:hAnsi="Times New Roman"/>
              </w:rPr>
              <w:t>44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43AEC" w:rsidRDefault="00343AEC" w:rsidP="00AC4FE8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Cs/>
              </w:rPr>
              <w:t>Credit Hours: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43AEC" w:rsidRDefault="00BF4650" w:rsidP="00AC4FE8">
            <w:pPr>
              <w:pStyle w:val="NoSpacing"/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  <w:r w:rsidR="00B96C79">
              <w:rPr>
                <w:rFonts w:ascii="Times New Roman" w:hAnsi="Times New Roman"/>
              </w:rPr>
              <w:t>(</w:t>
            </w:r>
            <w:r w:rsidR="00866B54">
              <w:rPr>
                <w:rFonts w:ascii="Times New Roman" w:hAnsi="Times New Roman"/>
              </w:rPr>
              <w:t>3</w:t>
            </w:r>
            <w:r w:rsidR="00B96C79">
              <w:rPr>
                <w:rFonts w:ascii="Times New Roman" w:hAnsi="Times New Roman"/>
              </w:rPr>
              <w:t>,</w:t>
            </w:r>
            <w:r w:rsidR="00866B54">
              <w:rPr>
                <w:rFonts w:ascii="Times New Roman" w:hAnsi="Times New Roman"/>
              </w:rPr>
              <w:t>0</w:t>
            </w:r>
            <w:r w:rsidR="00B96C79">
              <w:rPr>
                <w:rFonts w:ascii="Times New Roman" w:hAnsi="Times New Roman"/>
              </w:rPr>
              <w:t>)</w:t>
            </w:r>
          </w:p>
        </w:tc>
      </w:tr>
      <w:tr w:rsidR="00343AEC" w:rsidTr="001701E9">
        <w:trPr>
          <w:cantSplit/>
          <w:trHeight w:hRule="exact" w:val="297"/>
        </w:trPr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43AEC" w:rsidRDefault="00B45E4F" w:rsidP="00AC4FE8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Cs/>
              </w:rPr>
              <w:t>Course Instructor</w:t>
            </w:r>
            <w:r w:rsidR="00343AEC">
              <w:rPr>
                <w:rFonts w:ascii="Times New Roman" w:hAnsi="Times New Roman"/>
                <w:bCs/>
              </w:rPr>
              <w:t>:</w:t>
            </w:r>
          </w:p>
        </w:tc>
        <w:tc>
          <w:tcPr>
            <w:tcW w:w="34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43AEC" w:rsidRDefault="00BF4650" w:rsidP="00F778B2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aheela Shahzadi</w:t>
            </w: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43AEC" w:rsidRDefault="00343AEC" w:rsidP="00AC4FE8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Cs/>
              </w:rPr>
              <w:t>Programme Name:</w:t>
            </w: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43AEC" w:rsidRDefault="00A50A5F" w:rsidP="00AC4FE8">
            <w:pPr>
              <w:pStyle w:val="NoSpacing"/>
              <w:tabs>
                <w:tab w:val="left" w:pos="1050"/>
              </w:tabs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A17</w:t>
            </w:r>
            <w:r w:rsidR="00FD22EC">
              <w:rPr>
                <w:rFonts w:ascii="Times New Roman" w:hAnsi="Times New Roman"/>
              </w:rPr>
              <w:t xml:space="preserve"> BS(cS)</w:t>
            </w:r>
          </w:p>
        </w:tc>
      </w:tr>
      <w:tr w:rsidR="00343AEC" w:rsidTr="00A31A1C">
        <w:trPr>
          <w:cantSplit/>
          <w:trHeight w:hRule="exact" w:val="297"/>
        </w:trPr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43AEC" w:rsidRDefault="00343AEC" w:rsidP="00AC4FE8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Cs/>
              </w:rPr>
              <w:t>Semester:</w:t>
            </w:r>
          </w:p>
        </w:tc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43AEC" w:rsidRDefault="00FD22EC" w:rsidP="00AC4FE8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7</w:t>
            </w:r>
            <w:r w:rsidR="00350842" w:rsidRPr="00350842">
              <w:rPr>
                <w:rFonts w:ascii="Times New Roman" w:hAnsi="Times New Roman"/>
                <w:vertAlign w:val="superscript"/>
              </w:rPr>
              <w:t>th</w:t>
            </w:r>
          </w:p>
        </w:tc>
        <w:tc>
          <w:tcPr>
            <w:tcW w:w="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43AEC" w:rsidRDefault="00343AEC" w:rsidP="00AC4FE8">
            <w:pPr>
              <w:pStyle w:val="NoSpacing"/>
              <w:spacing w:line="276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Batch:</w:t>
            </w:r>
          </w:p>
        </w:tc>
        <w:tc>
          <w:tcPr>
            <w:tcW w:w="1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43AEC" w:rsidRDefault="00343AEC" w:rsidP="00F778B2">
            <w:pPr>
              <w:pStyle w:val="NoSpacing"/>
              <w:tabs>
                <w:tab w:val="left" w:pos="1140"/>
              </w:tabs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43AEC" w:rsidRDefault="00343AEC" w:rsidP="00AC4FE8">
            <w:pPr>
              <w:pStyle w:val="NoSpacing"/>
              <w:spacing w:line="276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Section:</w:t>
            </w:r>
          </w:p>
        </w:tc>
        <w:tc>
          <w:tcPr>
            <w:tcW w:w="18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43AEC" w:rsidRDefault="00343AEC" w:rsidP="00AC4FE8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43AEC" w:rsidRDefault="00343AEC" w:rsidP="00AC4FE8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ate: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43AEC" w:rsidRDefault="00343AEC" w:rsidP="00AC4FE8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</w:p>
        </w:tc>
      </w:tr>
      <w:tr w:rsidR="00343AEC" w:rsidTr="00A31A1C">
        <w:trPr>
          <w:cantSplit/>
          <w:trHeight w:hRule="exact" w:val="297"/>
        </w:trPr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43AEC" w:rsidRDefault="00343AEC" w:rsidP="00AC4FE8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bCs/>
              </w:rPr>
              <w:t>Time Allowed:</w:t>
            </w:r>
          </w:p>
        </w:tc>
        <w:tc>
          <w:tcPr>
            <w:tcW w:w="34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43AEC" w:rsidRDefault="00A50A5F" w:rsidP="00AC4FE8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60 </w:t>
            </w:r>
            <w:r w:rsidR="00B6770B">
              <w:rPr>
                <w:rFonts w:ascii="Times New Roman" w:hAnsi="Times New Roman"/>
                <w:b/>
              </w:rPr>
              <w:t>Minutes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43AEC" w:rsidRDefault="00343AEC" w:rsidP="00ED52B5">
            <w:pPr>
              <w:pStyle w:val="NoSpacing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Maximum Marks: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43AEC" w:rsidRDefault="00FD22EC" w:rsidP="00590D99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</w:t>
            </w:r>
            <w:r w:rsidR="006D4025">
              <w:rPr>
                <w:rFonts w:ascii="Times New Roman" w:hAnsi="Times New Roman"/>
                <w:b/>
              </w:rPr>
              <w:t>0</w:t>
            </w:r>
          </w:p>
        </w:tc>
      </w:tr>
      <w:tr w:rsidR="00343AEC" w:rsidTr="001701E9">
        <w:trPr>
          <w:cantSplit/>
          <w:trHeight w:hRule="exact" w:val="297"/>
        </w:trPr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43AEC" w:rsidRDefault="00343AEC" w:rsidP="00AC4FE8">
            <w:pPr>
              <w:pStyle w:val="NoSpacing"/>
              <w:spacing w:line="276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Student’s Name:</w:t>
            </w:r>
          </w:p>
        </w:tc>
        <w:tc>
          <w:tcPr>
            <w:tcW w:w="34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43AEC" w:rsidRDefault="00343AEC" w:rsidP="00AC4FE8">
            <w:pPr>
              <w:pStyle w:val="NoSpacing"/>
              <w:tabs>
                <w:tab w:val="left" w:pos="1140"/>
              </w:tabs>
              <w:spacing w:line="276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343AEC" w:rsidRDefault="00343AEC" w:rsidP="00AC4FE8">
            <w:pPr>
              <w:pStyle w:val="Default"/>
              <w:spacing w:line="276" w:lineRule="auto"/>
              <w:rPr>
                <w:bCs/>
                <w:sz w:val="22"/>
                <w:szCs w:val="22"/>
                <w:lang w:eastAsia="en-US"/>
              </w:rPr>
            </w:pPr>
            <w:r>
              <w:rPr>
                <w:bCs/>
                <w:sz w:val="22"/>
                <w:szCs w:val="22"/>
                <w:lang w:eastAsia="en-US"/>
              </w:rPr>
              <w:t>Reg. No.</w:t>
            </w:r>
          </w:p>
        </w:tc>
        <w:tc>
          <w:tcPr>
            <w:tcW w:w="37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43AEC" w:rsidRDefault="00AC4FE8" w:rsidP="001701E9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IIT//</w:t>
            </w:r>
            <w:r w:rsidR="001701E9">
              <w:rPr>
                <w:rFonts w:ascii="Times New Roman" w:hAnsi="Times New Roman"/>
              </w:rPr>
              <w:t>SWL</w:t>
            </w:r>
          </w:p>
        </w:tc>
      </w:tr>
      <w:tr w:rsidR="00343AEC" w:rsidRPr="001701E9" w:rsidTr="001701E9">
        <w:trPr>
          <w:cantSplit/>
          <w:trHeight w:val="572"/>
        </w:trPr>
        <w:tc>
          <w:tcPr>
            <w:tcW w:w="10184" w:type="dxa"/>
            <w:gridSpan w:val="10"/>
            <w:tcBorders>
              <w:top w:val="single" w:sz="4" w:space="0" w:color="auto"/>
              <w:left w:val="single" w:sz="4" w:space="0" w:color="000000" w:themeColor="text1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43AEC" w:rsidRPr="001701E9" w:rsidRDefault="00343AEC" w:rsidP="00AC4FE8">
            <w:pPr>
              <w:rPr>
                <w:rFonts w:ascii="Times New Roman" w:hAnsi="Times New Roman"/>
                <w:b/>
                <w:u w:val="single"/>
              </w:rPr>
            </w:pPr>
            <w:r w:rsidRPr="001701E9">
              <w:rPr>
                <w:rFonts w:ascii="Times New Roman" w:hAnsi="Times New Roman"/>
                <w:b/>
                <w:u w:val="single"/>
              </w:rPr>
              <w:t>Important Instructions / Guidelines:</w:t>
            </w:r>
          </w:p>
          <w:p w:rsidR="006269AE" w:rsidRPr="001701E9" w:rsidRDefault="006269AE" w:rsidP="000E04BB">
            <w:pPr>
              <w:pStyle w:val="Title"/>
              <w:ind w:left="142"/>
              <w:jc w:val="both"/>
              <w:rPr>
                <w:i/>
                <w:sz w:val="24"/>
              </w:rPr>
            </w:pPr>
            <w:r w:rsidRPr="001701E9">
              <w:rPr>
                <w:i/>
                <w:sz w:val="24"/>
              </w:rPr>
              <w:t>Read the question paper carefully and answer the questions according to their statements.</w:t>
            </w:r>
          </w:p>
          <w:p w:rsidR="00343AEC" w:rsidRPr="001701E9" w:rsidRDefault="006269AE" w:rsidP="001701E9">
            <w:pPr>
              <w:ind w:left="142"/>
              <w:rPr>
                <w:rFonts w:ascii="Times New Roman" w:hAnsi="Times New Roman"/>
                <w:i/>
                <w:sz w:val="24"/>
              </w:rPr>
            </w:pPr>
            <w:r w:rsidRPr="001701E9">
              <w:rPr>
                <w:rFonts w:ascii="Times New Roman" w:hAnsi="Times New Roman"/>
                <w:i/>
                <w:sz w:val="24"/>
              </w:rPr>
              <w:t>Mobile phones are not allowed. Calculators must not have any data/equations etc. in their memory</w:t>
            </w:r>
            <w:r w:rsidR="001701E9">
              <w:rPr>
                <w:rFonts w:ascii="Times New Roman" w:hAnsi="Times New Roman"/>
                <w:i/>
                <w:sz w:val="24"/>
              </w:rPr>
              <w:t>.</w:t>
            </w:r>
          </w:p>
        </w:tc>
      </w:tr>
    </w:tbl>
    <w:p w:rsidR="00343AEC" w:rsidRPr="001701E9" w:rsidRDefault="00590D99" w:rsidP="00343C80">
      <w:pPr>
        <w:rPr>
          <w:rFonts w:ascii="Times New Roman" w:hAnsi="Times New Roman"/>
        </w:rPr>
      </w:pPr>
      <w:r>
        <w:rPr>
          <w:rFonts w:ascii="Times New Roman" w:hAnsi="Times New Roman"/>
        </w:rPr>
        <w:br w:type="textWrapping" w:clear="all"/>
      </w:r>
    </w:p>
    <w:p w:rsidR="005B3780" w:rsidRDefault="0028115E" w:rsidP="002327B4">
      <w:pPr>
        <w:spacing w:before="240"/>
        <w:jc w:val="center"/>
        <w:rPr>
          <w:rFonts w:ascii="Times New Roman" w:hAnsi="Times New Roman"/>
          <w:b/>
          <w:sz w:val="27"/>
          <w:szCs w:val="27"/>
          <w:u w:val="single"/>
        </w:rPr>
      </w:pPr>
      <w:r>
        <w:rPr>
          <w:rFonts w:ascii="Times New Roman" w:hAnsi="Times New Roman"/>
          <w:b/>
          <w:noProof/>
          <w:sz w:val="27"/>
          <w:szCs w:val="27"/>
          <w:u w:val="single"/>
          <w:lang w:val="en-US" w:eastAsia="en-US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3" o:spid="_x0000_s1026" type="#_x0000_t32" style="position:absolute;left:0;text-align:left;margin-left:0;margin-top:4.95pt;width:508.65pt;height:0;z-index:2516684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" strokeweight="2pt"/>
        </w:pict>
      </w:r>
      <w:r w:rsidR="00A50A5F">
        <w:rPr>
          <w:rFonts w:ascii="Times New Roman" w:hAnsi="Times New Roman"/>
          <w:b/>
          <w:sz w:val="27"/>
          <w:szCs w:val="27"/>
          <w:u w:val="single"/>
        </w:rPr>
        <w:t>First</w:t>
      </w:r>
      <w:r w:rsidR="00FD22EC">
        <w:rPr>
          <w:rFonts w:ascii="Times New Roman" w:hAnsi="Times New Roman"/>
          <w:b/>
          <w:sz w:val="27"/>
          <w:szCs w:val="27"/>
          <w:u w:val="single"/>
        </w:rPr>
        <w:t xml:space="preserve"> Sessional </w:t>
      </w:r>
    </w:p>
    <w:p w:rsidR="00F21131" w:rsidRPr="00F21131" w:rsidRDefault="00FD22EC" w:rsidP="00FD22EC">
      <w:pPr>
        <w:spacing w:before="2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7"/>
          <w:szCs w:val="27"/>
          <w:u w:val="single"/>
        </w:rPr>
        <w:t xml:space="preserve">QNo.1. </w:t>
      </w:r>
      <w:r w:rsidRPr="00F21131">
        <w:rPr>
          <w:rFonts w:ascii="Times New Roman" w:hAnsi="Times New Roman"/>
          <w:sz w:val="24"/>
          <w:szCs w:val="24"/>
        </w:rPr>
        <w:t xml:space="preserve">Apply the backword propagation on following figure? </w:t>
      </w:r>
      <w:r w:rsidR="00F16E6F" w:rsidRPr="00F21131">
        <w:rPr>
          <w:rFonts w:ascii="Times New Roman" w:hAnsi="Times New Roman"/>
          <w:sz w:val="24"/>
          <w:szCs w:val="24"/>
        </w:rPr>
        <w:t xml:space="preserve"> The values of x1= 1,x2= 4, x3=5 and desired outputs are as o1=</w:t>
      </w:r>
      <w:r w:rsidR="002663FE" w:rsidRPr="00F21131">
        <w:rPr>
          <w:rFonts w:ascii="Times New Roman" w:hAnsi="Times New Roman"/>
          <w:sz w:val="24"/>
          <w:szCs w:val="24"/>
        </w:rPr>
        <w:t>0.</w:t>
      </w:r>
      <w:r w:rsidR="00A8749A" w:rsidRPr="00F21131">
        <w:rPr>
          <w:rFonts w:ascii="Times New Roman" w:hAnsi="Times New Roman"/>
          <w:sz w:val="24"/>
          <w:szCs w:val="24"/>
        </w:rPr>
        <w:t>1,</w:t>
      </w:r>
      <w:r w:rsidR="00F16E6F" w:rsidRPr="00F21131">
        <w:rPr>
          <w:rFonts w:ascii="Times New Roman" w:hAnsi="Times New Roman"/>
          <w:sz w:val="24"/>
          <w:szCs w:val="24"/>
        </w:rPr>
        <w:t xml:space="preserve"> o2=.</w:t>
      </w:r>
      <w:r w:rsidR="002663FE" w:rsidRPr="00F21131">
        <w:rPr>
          <w:rFonts w:ascii="Times New Roman" w:hAnsi="Times New Roman"/>
          <w:sz w:val="24"/>
          <w:szCs w:val="24"/>
        </w:rPr>
        <w:t xml:space="preserve">0.05. </w:t>
      </w:r>
      <w:r w:rsidR="00F21131" w:rsidRPr="00F21131">
        <w:rPr>
          <w:rFonts w:ascii="Times New Roman" w:hAnsi="Times New Roman"/>
          <w:sz w:val="24"/>
          <w:szCs w:val="24"/>
        </w:rPr>
        <w:t xml:space="preserve"> Implement neural </w:t>
      </w:r>
      <w:r w:rsidR="00945F1F" w:rsidRPr="00F21131">
        <w:rPr>
          <w:rFonts w:ascii="Times New Roman" w:hAnsi="Times New Roman"/>
          <w:sz w:val="24"/>
          <w:szCs w:val="24"/>
        </w:rPr>
        <w:t>network</w:t>
      </w:r>
      <w:r w:rsidR="00945F1F">
        <w:rPr>
          <w:rFonts w:ascii="Times New Roman" w:hAnsi="Times New Roman"/>
          <w:sz w:val="24"/>
          <w:szCs w:val="24"/>
        </w:rPr>
        <w:t>,</w:t>
      </w:r>
      <w:r w:rsidR="00E135A8">
        <w:rPr>
          <w:rFonts w:ascii="Times New Roman" w:hAnsi="Times New Roman"/>
          <w:sz w:val="24"/>
          <w:szCs w:val="24"/>
        </w:rPr>
        <w:t xml:space="preserve"> apply sigmoid activation function</w:t>
      </w:r>
      <w:r w:rsidR="00F21131" w:rsidRPr="00F21131">
        <w:rPr>
          <w:rFonts w:ascii="Times New Roman" w:hAnsi="Times New Roman"/>
          <w:sz w:val="24"/>
          <w:szCs w:val="24"/>
        </w:rPr>
        <w:t>, after that back propagate</w:t>
      </w:r>
      <w:r w:rsidR="00F21131">
        <w:rPr>
          <w:rFonts w:ascii="Times New Roman" w:hAnsi="Times New Roman"/>
          <w:sz w:val="24"/>
          <w:szCs w:val="24"/>
        </w:rPr>
        <w:t xml:space="preserve"> to adjust weights.</w:t>
      </w:r>
      <w:r w:rsidR="00945F1F">
        <w:rPr>
          <w:rFonts w:ascii="Times New Roman" w:hAnsi="Times New Roman"/>
          <w:sz w:val="24"/>
          <w:szCs w:val="24"/>
        </w:rPr>
        <w:t xml:space="preserve"> Adjust w10 and w</w:t>
      </w:r>
      <w:r w:rsidR="00C97E77">
        <w:rPr>
          <w:rFonts w:ascii="Times New Roman" w:hAnsi="Times New Roman"/>
          <w:sz w:val="24"/>
          <w:szCs w:val="24"/>
        </w:rPr>
        <w:t>5 weight.</w:t>
      </w:r>
      <w:r w:rsidR="00E64A3C">
        <w:rPr>
          <w:rFonts w:ascii="Times New Roman" w:hAnsi="Times New Roman"/>
          <w:sz w:val="24"/>
          <w:szCs w:val="24"/>
        </w:rPr>
        <w:tab/>
      </w:r>
      <w:r w:rsidR="00E64A3C">
        <w:rPr>
          <w:rFonts w:ascii="Times New Roman" w:hAnsi="Times New Roman"/>
          <w:sz w:val="24"/>
          <w:szCs w:val="24"/>
        </w:rPr>
        <w:tab/>
      </w:r>
      <w:r w:rsidR="00E64A3C">
        <w:rPr>
          <w:rFonts w:ascii="Times New Roman" w:hAnsi="Times New Roman"/>
          <w:sz w:val="24"/>
          <w:szCs w:val="24"/>
        </w:rPr>
        <w:tab/>
      </w:r>
      <w:r w:rsidR="00E64A3C">
        <w:rPr>
          <w:rFonts w:ascii="Times New Roman" w:hAnsi="Times New Roman"/>
          <w:sz w:val="24"/>
          <w:szCs w:val="24"/>
        </w:rPr>
        <w:tab/>
      </w:r>
      <w:r w:rsidR="00E135A8">
        <w:rPr>
          <w:rFonts w:ascii="Times New Roman" w:hAnsi="Times New Roman"/>
          <w:sz w:val="24"/>
          <w:szCs w:val="24"/>
        </w:rPr>
        <w:tab/>
      </w:r>
      <w:r w:rsidR="00C97E77">
        <w:rPr>
          <w:rFonts w:ascii="Times New Roman" w:hAnsi="Times New Roman"/>
          <w:sz w:val="24"/>
          <w:szCs w:val="24"/>
        </w:rPr>
        <w:tab/>
      </w:r>
      <w:r w:rsidR="00C97E77">
        <w:rPr>
          <w:rFonts w:ascii="Times New Roman" w:hAnsi="Times New Roman"/>
          <w:sz w:val="24"/>
          <w:szCs w:val="24"/>
        </w:rPr>
        <w:tab/>
      </w:r>
      <w:r w:rsidR="00C97E77">
        <w:rPr>
          <w:rFonts w:ascii="Times New Roman" w:hAnsi="Times New Roman"/>
          <w:sz w:val="24"/>
          <w:szCs w:val="24"/>
        </w:rPr>
        <w:tab/>
      </w:r>
      <w:r w:rsidR="00C97E77">
        <w:rPr>
          <w:rFonts w:ascii="Times New Roman" w:hAnsi="Times New Roman"/>
          <w:sz w:val="24"/>
          <w:szCs w:val="24"/>
        </w:rPr>
        <w:tab/>
      </w:r>
      <w:r w:rsidR="00C97E77">
        <w:rPr>
          <w:rFonts w:ascii="Times New Roman" w:hAnsi="Times New Roman"/>
          <w:sz w:val="24"/>
          <w:szCs w:val="24"/>
        </w:rPr>
        <w:tab/>
      </w:r>
      <w:r w:rsidR="00C97E77">
        <w:rPr>
          <w:rFonts w:ascii="Times New Roman" w:hAnsi="Times New Roman"/>
          <w:sz w:val="24"/>
          <w:szCs w:val="24"/>
        </w:rPr>
        <w:tab/>
      </w:r>
      <w:r w:rsidR="00C97E77">
        <w:rPr>
          <w:rFonts w:ascii="Times New Roman" w:hAnsi="Times New Roman"/>
          <w:sz w:val="24"/>
          <w:szCs w:val="24"/>
        </w:rPr>
        <w:tab/>
      </w:r>
      <w:r w:rsidR="00C97E77">
        <w:rPr>
          <w:rFonts w:ascii="Times New Roman" w:hAnsi="Times New Roman"/>
          <w:sz w:val="24"/>
          <w:szCs w:val="24"/>
        </w:rPr>
        <w:tab/>
      </w:r>
      <w:r w:rsidR="00C97E77">
        <w:rPr>
          <w:rFonts w:ascii="Times New Roman" w:hAnsi="Times New Roman"/>
          <w:sz w:val="24"/>
          <w:szCs w:val="24"/>
        </w:rPr>
        <w:tab/>
      </w:r>
      <w:r w:rsidR="00C97E77">
        <w:rPr>
          <w:rFonts w:ascii="Times New Roman" w:hAnsi="Times New Roman"/>
          <w:sz w:val="24"/>
          <w:szCs w:val="24"/>
        </w:rPr>
        <w:tab/>
      </w:r>
      <w:bookmarkStart w:id="0" w:name="_GoBack"/>
      <w:bookmarkEnd w:id="0"/>
      <w:r w:rsidR="006D4025">
        <w:rPr>
          <w:rFonts w:ascii="Times New Roman" w:hAnsi="Times New Roman"/>
          <w:sz w:val="24"/>
          <w:szCs w:val="24"/>
        </w:rPr>
        <w:t>[5</w:t>
      </w:r>
      <w:r w:rsidR="00E64A3C">
        <w:rPr>
          <w:rFonts w:ascii="Times New Roman" w:hAnsi="Times New Roman"/>
          <w:sz w:val="24"/>
          <w:szCs w:val="24"/>
        </w:rPr>
        <w:t>]</w:t>
      </w:r>
    </w:p>
    <w:p w:rsidR="00F21131" w:rsidRPr="00F21131" w:rsidRDefault="00F21131" w:rsidP="00FD22EC">
      <w:pPr>
        <w:spacing w:before="240"/>
        <w:rPr>
          <w:rFonts w:ascii="Times New Roman" w:hAnsi="Times New Roman"/>
          <w:sz w:val="24"/>
          <w:szCs w:val="24"/>
        </w:rPr>
      </w:pPr>
    </w:p>
    <w:p w:rsidR="00FD22EC" w:rsidRDefault="00F21131" w:rsidP="00FD22EC">
      <w:pPr>
        <w:spacing w:before="240"/>
        <w:rPr>
          <w:rFonts w:ascii="Times New Roman" w:hAnsi="Times New Roman"/>
          <w:sz w:val="27"/>
          <w:szCs w:val="27"/>
        </w:rPr>
      </w:pPr>
      <w:r>
        <w:rPr>
          <w:rFonts w:ascii="Times New Roman" w:hAnsi="Times New Roman"/>
          <w:noProof/>
          <w:sz w:val="27"/>
          <w:szCs w:val="27"/>
          <w:lang w:val="en-US" w:eastAsia="en-US"/>
        </w:rPr>
        <w:drawing>
          <wp:inline distT="0" distB="0" distL="0" distR="0">
            <wp:extent cx="6193155" cy="3862070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uiuu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3155" cy="386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1131" w:rsidRDefault="00F21131" w:rsidP="00FD22EC">
      <w:pPr>
        <w:spacing w:before="240"/>
        <w:rPr>
          <w:rFonts w:ascii="Times New Roman" w:hAnsi="Times New Roman"/>
          <w:sz w:val="27"/>
          <w:szCs w:val="27"/>
        </w:rPr>
      </w:pPr>
    </w:p>
    <w:p w:rsidR="00F21131" w:rsidRDefault="00F21131" w:rsidP="00FD22EC">
      <w:pPr>
        <w:spacing w:before="240"/>
        <w:rPr>
          <w:rFonts w:ascii="Times New Roman" w:hAnsi="Times New Roman"/>
          <w:sz w:val="27"/>
          <w:szCs w:val="27"/>
        </w:rPr>
      </w:pPr>
    </w:p>
    <w:p w:rsidR="00F21131" w:rsidRDefault="00F21131" w:rsidP="00FD22EC">
      <w:pPr>
        <w:spacing w:before="240"/>
        <w:rPr>
          <w:rFonts w:ascii="Times New Roman" w:hAnsi="Times New Roman"/>
          <w:sz w:val="27"/>
          <w:szCs w:val="27"/>
        </w:rPr>
      </w:pPr>
    </w:p>
    <w:p w:rsidR="00F21131" w:rsidRDefault="00F21131" w:rsidP="00FD22EC">
      <w:pPr>
        <w:spacing w:before="240"/>
        <w:rPr>
          <w:rFonts w:ascii="Times New Roman" w:hAnsi="Times New Roman"/>
          <w:sz w:val="27"/>
          <w:szCs w:val="27"/>
        </w:rPr>
      </w:pPr>
      <w:r>
        <w:rPr>
          <w:rFonts w:ascii="Times New Roman" w:hAnsi="Times New Roman"/>
          <w:sz w:val="27"/>
          <w:szCs w:val="27"/>
        </w:rPr>
        <w:t>QNo.2. Apply the collaborative</w:t>
      </w:r>
      <w:r w:rsidR="00D578FF">
        <w:rPr>
          <w:rFonts w:ascii="Times New Roman" w:hAnsi="Times New Roman"/>
          <w:sz w:val="27"/>
          <w:szCs w:val="27"/>
        </w:rPr>
        <w:t xml:space="preserve"> content</w:t>
      </w:r>
      <w:r>
        <w:rPr>
          <w:rFonts w:ascii="Times New Roman" w:hAnsi="Times New Roman"/>
          <w:sz w:val="27"/>
          <w:szCs w:val="27"/>
        </w:rPr>
        <w:t xml:space="preserve"> recommender system on following dataset?</w:t>
      </w:r>
      <w:r w:rsidR="00631846">
        <w:rPr>
          <w:rFonts w:ascii="Times New Roman" w:hAnsi="Times New Roman"/>
          <w:sz w:val="27"/>
          <w:szCs w:val="27"/>
        </w:rPr>
        <w:tab/>
        <w:t>[5]</w:t>
      </w:r>
    </w:p>
    <w:p w:rsidR="00F21131" w:rsidRDefault="00F21131" w:rsidP="00FD22EC">
      <w:pPr>
        <w:spacing w:before="240"/>
        <w:rPr>
          <w:rFonts w:ascii="Times New Roman" w:hAnsi="Times New Roman"/>
          <w:sz w:val="27"/>
          <w:szCs w:val="27"/>
        </w:rPr>
      </w:pPr>
    </w:p>
    <w:tbl>
      <w:tblPr>
        <w:tblStyle w:val="TableGrid"/>
        <w:tblW w:w="0" w:type="auto"/>
        <w:tblLook w:val="04A0"/>
      </w:tblPr>
      <w:tblGrid>
        <w:gridCol w:w="1623"/>
        <w:gridCol w:w="1624"/>
        <w:gridCol w:w="1624"/>
        <w:gridCol w:w="1624"/>
        <w:gridCol w:w="1624"/>
        <w:gridCol w:w="1624"/>
      </w:tblGrid>
      <w:tr w:rsidR="00D578FF" w:rsidTr="00D578FF">
        <w:tc>
          <w:tcPr>
            <w:tcW w:w="1623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</w:p>
        </w:tc>
        <w:tc>
          <w:tcPr>
            <w:tcW w:w="1624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>M1</w:t>
            </w:r>
          </w:p>
        </w:tc>
        <w:tc>
          <w:tcPr>
            <w:tcW w:w="1624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>M2</w:t>
            </w:r>
          </w:p>
        </w:tc>
        <w:tc>
          <w:tcPr>
            <w:tcW w:w="1624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>M3</w:t>
            </w:r>
          </w:p>
        </w:tc>
        <w:tc>
          <w:tcPr>
            <w:tcW w:w="1624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>M4</w:t>
            </w:r>
          </w:p>
        </w:tc>
        <w:tc>
          <w:tcPr>
            <w:tcW w:w="1624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>M5</w:t>
            </w:r>
          </w:p>
        </w:tc>
      </w:tr>
      <w:tr w:rsidR="00D578FF" w:rsidTr="00D578FF">
        <w:tc>
          <w:tcPr>
            <w:tcW w:w="1623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>Customer 1</w:t>
            </w:r>
          </w:p>
        </w:tc>
        <w:tc>
          <w:tcPr>
            <w:tcW w:w="1624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>5</w:t>
            </w:r>
          </w:p>
        </w:tc>
        <w:tc>
          <w:tcPr>
            <w:tcW w:w="1624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>3</w:t>
            </w:r>
          </w:p>
        </w:tc>
        <w:tc>
          <w:tcPr>
            <w:tcW w:w="1624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>4</w:t>
            </w:r>
          </w:p>
        </w:tc>
        <w:tc>
          <w:tcPr>
            <w:tcW w:w="1624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>?</w:t>
            </w:r>
          </w:p>
        </w:tc>
        <w:tc>
          <w:tcPr>
            <w:tcW w:w="1624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>4</w:t>
            </w:r>
          </w:p>
        </w:tc>
      </w:tr>
      <w:tr w:rsidR="00D578FF" w:rsidTr="00D578FF">
        <w:tc>
          <w:tcPr>
            <w:tcW w:w="1623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>Customer 2</w:t>
            </w:r>
          </w:p>
        </w:tc>
        <w:tc>
          <w:tcPr>
            <w:tcW w:w="1624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>3</w:t>
            </w:r>
          </w:p>
        </w:tc>
        <w:tc>
          <w:tcPr>
            <w:tcW w:w="1624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>1</w:t>
            </w:r>
          </w:p>
        </w:tc>
        <w:tc>
          <w:tcPr>
            <w:tcW w:w="1624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>2</w:t>
            </w:r>
          </w:p>
        </w:tc>
        <w:tc>
          <w:tcPr>
            <w:tcW w:w="1624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>3</w:t>
            </w:r>
          </w:p>
        </w:tc>
        <w:tc>
          <w:tcPr>
            <w:tcW w:w="1624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>4</w:t>
            </w:r>
          </w:p>
        </w:tc>
      </w:tr>
      <w:tr w:rsidR="00D578FF" w:rsidTr="00D578FF">
        <w:tc>
          <w:tcPr>
            <w:tcW w:w="1623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>Customer 3</w:t>
            </w:r>
          </w:p>
        </w:tc>
        <w:tc>
          <w:tcPr>
            <w:tcW w:w="1624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>4</w:t>
            </w:r>
          </w:p>
        </w:tc>
        <w:tc>
          <w:tcPr>
            <w:tcW w:w="1624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>3</w:t>
            </w:r>
          </w:p>
        </w:tc>
        <w:tc>
          <w:tcPr>
            <w:tcW w:w="1624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>4</w:t>
            </w:r>
          </w:p>
        </w:tc>
        <w:tc>
          <w:tcPr>
            <w:tcW w:w="1624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>3</w:t>
            </w:r>
          </w:p>
        </w:tc>
        <w:tc>
          <w:tcPr>
            <w:tcW w:w="1624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>5</w:t>
            </w:r>
          </w:p>
        </w:tc>
      </w:tr>
      <w:tr w:rsidR="00D578FF" w:rsidTr="00D578FF">
        <w:tc>
          <w:tcPr>
            <w:tcW w:w="1623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>Customer 4</w:t>
            </w:r>
          </w:p>
        </w:tc>
        <w:tc>
          <w:tcPr>
            <w:tcW w:w="1624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>3</w:t>
            </w:r>
          </w:p>
        </w:tc>
        <w:tc>
          <w:tcPr>
            <w:tcW w:w="1624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>3</w:t>
            </w:r>
          </w:p>
        </w:tc>
        <w:tc>
          <w:tcPr>
            <w:tcW w:w="1624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>1</w:t>
            </w:r>
          </w:p>
        </w:tc>
        <w:tc>
          <w:tcPr>
            <w:tcW w:w="1624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 xml:space="preserve">5 </w:t>
            </w:r>
          </w:p>
        </w:tc>
        <w:tc>
          <w:tcPr>
            <w:tcW w:w="1624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>4</w:t>
            </w:r>
          </w:p>
        </w:tc>
      </w:tr>
      <w:tr w:rsidR="00D578FF" w:rsidTr="00D578FF">
        <w:tc>
          <w:tcPr>
            <w:tcW w:w="1623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>Customer 5</w:t>
            </w:r>
          </w:p>
        </w:tc>
        <w:tc>
          <w:tcPr>
            <w:tcW w:w="1624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>1</w:t>
            </w:r>
          </w:p>
        </w:tc>
        <w:tc>
          <w:tcPr>
            <w:tcW w:w="1624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>5</w:t>
            </w:r>
          </w:p>
        </w:tc>
        <w:tc>
          <w:tcPr>
            <w:tcW w:w="1624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>5</w:t>
            </w:r>
          </w:p>
        </w:tc>
        <w:tc>
          <w:tcPr>
            <w:tcW w:w="1624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>2</w:t>
            </w:r>
          </w:p>
        </w:tc>
        <w:tc>
          <w:tcPr>
            <w:tcW w:w="1624" w:type="dxa"/>
          </w:tcPr>
          <w:p w:rsidR="00D578FF" w:rsidRDefault="00D578FF" w:rsidP="00FD22EC">
            <w:pPr>
              <w:spacing w:before="240"/>
              <w:rPr>
                <w:rFonts w:ascii="Times New Roman" w:hAnsi="Times New Roman"/>
                <w:sz w:val="27"/>
                <w:szCs w:val="27"/>
              </w:rPr>
            </w:pPr>
            <w:r>
              <w:rPr>
                <w:rFonts w:ascii="Times New Roman" w:hAnsi="Times New Roman"/>
                <w:sz w:val="27"/>
                <w:szCs w:val="27"/>
              </w:rPr>
              <w:t xml:space="preserve">1  </w:t>
            </w:r>
          </w:p>
        </w:tc>
      </w:tr>
    </w:tbl>
    <w:p w:rsidR="00F21131" w:rsidRDefault="00F21131" w:rsidP="00FD22EC">
      <w:pPr>
        <w:spacing w:before="240"/>
        <w:rPr>
          <w:rFonts w:ascii="Times New Roman" w:hAnsi="Times New Roman"/>
          <w:sz w:val="27"/>
          <w:szCs w:val="27"/>
        </w:rPr>
      </w:pPr>
    </w:p>
    <w:p w:rsidR="00FD22EC" w:rsidRDefault="00FD22EC" w:rsidP="00FD22EC">
      <w:pPr>
        <w:spacing w:before="240"/>
        <w:rPr>
          <w:rFonts w:ascii="Times New Roman" w:hAnsi="Times New Roman"/>
          <w:b/>
          <w:sz w:val="27"/>
          <w:szCs w:val="27"/>
          <w:u w:val="single"/>
        </w:rPr>
      </w:pPr>
    </w:p>
    <w:p w:rsidR="00FD22EC" w:rsidRDefault="00FD22EC" w:rsidP="00FD22EC">
      <w:pPr>
        <w:spacing w:before="240"/>
        <w:rPr>
          <w:rFonts w:ascii="Times New Roman" w:hAnsi="Times New Roman"/>
          <w:b/>
          <w:sz w:val="27"/>
          <w:szCs w:val="27"/>
          <w:u w:val="single"/>
        </w:rPr>
      </w:pPr>
    </w:p>
    <w:sectPr w:rsidR="00FD22EC" w:rsidSect="001701E9">
      <w:footerReference w:type="default" r:id="rId10"/>
      <w:pgSz w:w="11907" w:h="16839" w:code="9"/>
      <w:pgMar w:top="825" w:right="1077" w:bottom="1077" w:left="1077" w:header="450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728A6" w:rsidRDefault="003728A6" w:rsidP="000E04BB">
      <w:r>
        <w:separator/>
      </w:r>
    </w:p>
  </w:endnote>
  <w:endnote w:type="continuationSeparator" w:id="1">
    <w:p w:rsidR="003728A6" w:rsidRDefault="003728A6" w:rsidP="000E04B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152189387"/>
      <w:docPartObj>
        <w:docPartGallery w:val="Page Numbers (Bottom of Page)"/>
        <w:docPartUnique/>
      </w:docPartObj>
    </w:sdtPr>
    <w:sdtContent>
      <w:sdt>
        <w:sdtPr>
          <w:id w:val="-1669238322"/>
          <w:docPartObj>
            <w:docPartGallery w:val="Page Numbers (Top of Page)"/>
            <w:docPartUnique/>
          </w:docPartObj>
        </w:sdtPr>
        <w:sdtContent>
          <w:p w:rsidR="00D12157" w:rsidRDefault="00D12157">
            <w:pPr>
              <w:pStyle w:val="Footer"/>
              <w:jc w:val="center"/>
            </w:pPr>
            <w:r w:rsidRPr="00A84566">
              <w:rPr>
                <w:rFonts w:ascii="Times New Roman" w:hAnsi="Times New Roman"/>
              </w:rPr>
              <w:t xml:space="preserve">Page </w:t>
            </w:r>
            <w:r w:rsidR="0028115E" w:rsidRPr="00A84566">
              <w:rPr>
                <w:rFonts w:ascii="Times New Roman" w:hAnsi="Times New Roman"/>
                <w:b/>
                <w:bCs/>
                <w:sz w:val="24"/>
                <w:szCs w:val="24"/>
              </w:rPr>
              <w:fldChar w:fldCharType="begin"/>
            </w:r>
            <w:r w:rsidRPr="00A84566">
              <w:rPr>
                <w:rFonts w:ascii="Times New Roman" w:hAnsi="Times New Roman"/>
                <w:b/>
                <w:bCs/>
              </w:rPr>
              <w:instrText xml:space="preserve"> PAGE </w:instrText>
            </w:r>
            <w:r w:rsidR="0028115E" w:rsidRPr="00A84566">
              <w:rPr>
                <w:rFonts w:ascii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6D4025">
              <w:rPr>
                <w:rFonts w:ascii="Times New Roman" w:hAnsi="Times New Roman"/>
                <w:b/>
                <w:bCs/>
                <w:noProof/>
              </w:rPr>
              <w:t>1</w:t>
            </w:r>
            <w:r w:rsidR="0028115E" w:rsidRPr="00A84566">
              <w:rPr>
                <w:rFonts w:ascii="Times New Roman" w:hAnsi="Times New Roman"/>
                <w:b/>
                <w:bCs/>
                <w:sz w:val="24"/>
                <w:szCs w:val="24"/>
              </w:rPr>
              <w:fldChar w:fldCharType="end"/>
            </w:r>
            <w:r w:rsidRPr="00A84566">
              <w:rPr>
                <w:rFonts w:ascii="Times New Roman" w:hAnsi="Times New Roman"/>
              </w:rPr>
              <w:t xml:space="preserve"> of </w:t>
            </w:r>
            <w:r w:rsidR="0028115E" w:rsidRPr="00A84566">
              <w:rPr>
                <w:rFonts w:ascii="Times New Roman" w:hAnsi="Times New Roman"/>
                <w:b/>
                <w:bCs/>
                <w:sz w:val="24"/>
                <w:szCs w:val="24"/>
              </w:rPr>
              <w:fldChar w:fldCharType="begin"/>
            </w:r>
            <w:r w:rsidRPr="00A84566">
              <w:rPr>
                <w:rFonts w:ascii="Times New Roman" w:hAnsi="Times New Roman"/>
                <w:b/>
                <w:bCs/>
              </w:rPr>
              <w:instrText xml:space="preserve"> NUMPAGES  </w:instrText>
            </w:r>
            <w:r w:rsidR="0028115E" w:rsidRPr="00A84566">
              <w:rPr>
                <w:rFonts w:ascii="Times New Roman" w:hAnsi="Times New Roman"/>
                <w:b/>
                <w:bCs/>
                <w:sz w:val="24"/>
                <w:szCs w:val="24"/>
              </w:rPr>
              <w:fldChar w:fldCharType="separate"/>
            </w:r>
            <w:r w:rsidR="006D4025">
              <w:rPr>
                <w:rFonts w:ascii="Times New Roman" w:hAnsi="Times New Roman"/>
                <w:b/>
                <w:bCs/>
                <w:noProof/>
              </w:rPr>
              <w:t>2</w:t>
            </w:r>
            <w:r w:rsidR="0028115E" w:rsidRPr="00A84566">
              <w:rPr>
                <w:rFonts w:ascii="Times New Roman" w:hAnsi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D12157" w:rsidRDefault="00D1215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728A6" w:rsidRDefault="003728A6" w:rsidP="000E04BB">
      <w:r>
        <w:separator/>
      </w:r>
    </w:p>
  </w:footnote>
  <w:footnote w:type="continuationSeparator" w:id="1">
    <w:p w:rsidR="003728A6" w:rsidRDefault="003728A6" w:rsidP="000E04B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2A6998"/>
    <w:multiLevelType w:val="hybridMultilevel"/>
    <w:tmpl w:val="9CC478D0"/>
    <w:lvl w:ilvl="0" w:tplc="FE6C229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513718"/>
    <w:multiLevelType w:val="hybridMultilevel"/>
    <w:tmpl w:val="9D5A3056"/>
    <w:lvl w:ilvl="0" w:tplc="B3D2F9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CC3592"/>
    <w:multiLevelType w:val="hybridMultilevel"/>
    <w:tmpl w:val="0E22854C"/>
    <w:lvl w:ilvl="0" w:tplc="537652B4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4E2994"/>
    <w:multiLevelType w:val="hybridMultilevel"/>
    <w:tmpl w:val="A1AAA7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BBF45D2"/>
    <w:multiLevelType w:val="hybridMultilevel"/>
    <w:tmpl w:val="BBC05D7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16711DC3"/>
    <w:multiLevelType w:val="hybridMultilevel"/>
    <w:tmpl w:val="6358B742"/>
    <w:lvl w:ilvl="0" w:tplc="3066162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542995"/>
    <w:multiLevelType w:val="hybridMultilevel"/>
    <w:tmpl w:val="E440F39C"/>
    <w:lvl w:ilvl="0" w:tplc="1E3071F6">
      <w:start w:val="1"/>
      <w:numFmt w:val="lowerRoman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81922C3"/>
    <w:multiLevelType w:val="hybridMultilevel"/>
    <w:tmpl w:val="AD62FF24"/>
    <w:lvl w:ilvl="0" w:tplc="FE6C2290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A2F29B2"/>
    <w:multiLevelType w:val="hybridMultilevel"/>
    <w:tmpl w:val="9A0AE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E8758C2"/>
    <w:multiLevelType w:val="hybridMultilevel"/>
    <w:tmpl w:val="914C95E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F565210"/>
    <w:multiLevelType w:val="hybridMultilevel"/>
    <w:tmpl w:val="B89E067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2BE099E"/>
    <w:multiLevelType w:val="hybridMultilevel"/>
    <w:tmpl w:val="38B4E37E"/>
    <w:lvl w:ilvl="0" w:tplc="499C60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2E60355"/>
    <w:multiLevelType w:val="hybridMultilevel"/>
    <w:tmpl w:val="EE3C3BF0"/>
    <w:lvl w:ilvl="0" w:tplc="D714CB1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0066F9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1B2811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D227BD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3842DB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E60FEF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3D2625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A627E0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694C14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>
    <w:nsid w:val="26082B1E"/>
    <w:multiLevelType w:val="hybridMultilevel"/>
    <w:tmpl w:val="E76009F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87715F5"/>
    <w:multiLevelType w:val="hybridMultilevel"/>
    <w:tmpl w:val="D0143FA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A2511A2"/>
    <w:multiLevelType w:val="hybridMultilevel"/>
    <w:tmpl w:val="9A38E85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6D13380"/>
    <w:multiLevelType w:val="hybridMultilevel"/>
    <w:tmpl w:val="EDA43EC6"/>
    <w:lvl w:ilvl="0" w:tplc="1744DB8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7F61A7C"/>
    <w:multiLevelType w:val="hybridMultilevel"/>
    <w:tmpl w:val="5E8C7AB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0D90FF6"/>
    <w:multiLevelType w:val="hybridMultilevel"/>
    <w:tmpl w:val="7C5C7C7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2BF59DC"/>
    <w:multiLevelType w:val="hybridMultilevel"/>
    <w:tmpl w:val="4862505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8DD0E42"/>
    <w:multiLevelType w:val="hybridMultilevel"/>
    <w:tmpl w:val="4D366D24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4E043F20"/>
    <w:multiLevelType w:val="hybridMultilevel"/>
    <w:tmpl w:val="2E1A251E"/>
    <w:lvl w:ilvl="0" w:tplc="F740078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4FA24413"/>
    <w:multiLevelType w:val="hybridMultilevel"/>
    <w:tmpl w:val="A4A017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ADA3837"/>
    <w:multiLevelType w:val="hybridMultilevel"/>
    <w:tmpl w:val="2E0A875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B3141A3"/>
    <w:multiLevelType w:val="hybridMultilevel"/>
    <w:tmpl w:val="8A9CEA28"/>
    <w:lvl w:ilvl="0" w:tplc="54F2499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CC82608"/>
    <w:multiLevelType w:val="hybridMultilevel"/>
    <w:tmpl w:val="E2963260"/>
    <w:lvl w:ilvl="0" w:tplc="D6507BBC">
      <w:start w:val="1"/>
      <w:numFmt w:val="lowerRoman"/>
      <w:pStyle w:val="ListParagraph"/>
      <w:lvlText w:val="%1)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DBB196F"/>
    <w:multiLevelType w:val="hybridMultilevel"/>
    <w:tmpl w:val="D9F895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3B02972"/>
    <w:multiLevelType w:val="hybridMultilevel"/>
    <w:tmpl w:val="5EBCE898"/>
    <w:lvl w:ilvl="0" w:tplc="2278998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6CF7131"/>
    <w:multiLevelType w:val="hybridMultilevel"/>
    <w:tmpl w:val="39EEAF8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9B16D52"/>
    <w:multiLevelType w:val="hybridMultilevel"/>
    <w:tmpl w:val="6EC617C2"/>
    <w:lvl w:ilvl="0" w:tplc="A7701F8E">
      <w:start w:val="1"/>
      <w:numFmt w:val="lowerLetter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0">
    <w:nsid w:val="6A9A7000"/>
    <w:multiLevelType w:val="hybridMultilevel"/>
    <w:tmpl w:val="5EEA9E0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C914BB4"/>
    <w:multiLevelType w:val="hybridMultilevel"/>
    <w:tmpl w:val="E6223812"/>
    <w:lvl w:ilvl="0" w:tplc="373C7A8C">
      <w:start w:val="1"/>
      <w:numFmt w:val="lowerLetter"/>
      <w:lvlText w:val="%1."/>
      <w:lvlJc w:val="left"/>
      <w:pPr>
        <w:ind w:left="70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29" w:hanging="360"/>
      </w:pPr>
    </w:lvl>
    <w:lvl w:ilvl="2" w:tplc="0809001B" w:tentative="1">
      <w:start w:val="1"/>
      <w:numFmt w:val="lowerRoman"/>
      <w:lvlText w:val="%3."/>
      <w:lvlJc w:val="right"/>
      <w:pPr>
        <w:ind w:left="2149" w:hanging="180"/>
      </w:pPr>
    </w:lvl>
    <w:lvl w:ilvl="3" w:tplc="0809000F" w:tentative="1">
      <w:start w:val="1"/>
      <w:numFmt w:val="decimal"/>
      <w:lvlText w:val="%4."/>
      <w:lvlJc w:val="left"/>
      <w:pPr>
        <w:ind w:left="2869" w:hanging="360"/>
      </w:pPr>
    </w:lvl>
    <w:lvl w:ilvl="4" w:tplc="08090019" w:tentative="1">
      <w:start w:val="1"/>
      <w:numFmt w:val="lowerLetter"/>
      <w:lvlText w:val="%5."/>
      <w:lvlJc w:val="left"/>
      <w:pPr>
        <w:ind w:left="3589" w:hanging="360"/>
      </w:pPr>
    </w:lvl>
    <w:lvl w:ilvl="5" w:tplc="0809001B" w:tentative="1">
      <w:start w:val="1"/>
      <w:numFmt w:val="lowerRoman"/>
      <w:lvlText w:val="%6."/>
      <w:lvlJc w:val="right"/>
      <w:pPr>
        <w:ind w:left="4309" w:hanging="180"/>
      </w:pPr>
    </w:lvl>
    <w:lvl w:ilvl="6" w:tplc="0809000F" w:tentative="1">
      <w:start w:val="1"/>
      <w:numFmt w:val="decimal"/>
      <w:lvlText w:val="%7."/>
      <w:lvlJc w:val="left"/>
      <w:pPr>
        <w:ind w:left="5029" w:hanging="360"/>
      </w:pPr>
    </w:lvl>
    <w:lvl w:ilvl="7" w:tplc="08090019" w:tentative="1">
      <w:start w:val="1"/>
      <w:numFmt w:val="lowerLetter"/>
      <w:lvlText w:val="%8."/>
      <w:lvlJc w:val="left"/>
      <w:pPr>
        <w:ind w:left="5749" w:hanging="360"/>
      </w:pPr>
    </w:lvl>
    <w:lvl w:ilvl="8" w:tplc="0809001B" w:tentative="1">
      <w:start w:val="1"/>
      <w:numFmt w:val="lowerRoman"/>
      <w:lvlText w:val="%9."/>
      <w:lvlJc w:val="right"/>
      <w:pPr>
        <w:ind w:left="6469" w:hanging="180"/>
      </w:pPr>
    </w:lvl>
  </w:abstractNum>
  <w:abstractNum w:abstractNumId="32">
    <w:nsid w:val="72E16553"/>
    <w:multiLevelType w:val="hybridMultilevel"/>
    <w:tmpl w:val="DB1E865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4E131E8"/>
    <w:multiLevelType w:val="hybridMultilevel"/>
    <w:tmpl w:val="9926F5B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>
    <w:nsid w:val="75A92727"/>
    <w:multiLevelType w:val="hybridMultilevel"/>
    <w:tmpl w:val="0C92A09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76C77243"/>
    <w:multiLevelType w:val="hybridMultilevel"/>
    <w:tmpl w:val="8DE0621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B5E1BE1"/>
    <w:multiLevelType w:val="hybridMultilevel"/>
    <w:tmpl w:val="63CAA2F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BD86ED8"/>
    <w:multiLevelType w:val="hybridMultilevel"/>
    <w:tmpl w:val="667C1A2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C8D0498"/>
    <w:multiLevelType w:val="hybridMultilevel"/>
    <w:tmpl w:val="BB0A021E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36"/>
  </w:num>
  <w:num w:numId="3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</w:num>
  <w:num w:numId="5">
    <w:abstractNumId w:val="10"/>
  </w:num>
  <w:num w:numId="6">
    <w:abstractNumId w:val="9"/>
  </w:num>
  <w:num w:numId="7">
    <w:abstractNumId w:val="30"/>
  </w:num>
  <w:num w:numId="8">
    <w:abstractNumId w:val="20"/>
  </w:num>
  <w:num w:numId="9">
    <w:abstractNumId w:val="23"/>
  </w:num>
  <w:num w:numId="10">
    <w:abstractNumId w:val="15"/>
  </w:num>
  <w:num w:numId="11">
    <w:abstractNumId w:val="21"/>
  </w:num>
  <w:num w:numId="12">
    <w:abstractNumId w:val="33"/>
  </w:num>
  <w:num w:numId="13">
    <w:abstractNumId w:val="4"/>
  </w:num>
  <w:num w:numId="14">
    <w:abstractNumId w:val="28"/>
  </w:num>
  <w:num w:numId="15">
    <w:abstractNumId w:val="34"/>
  </w:num>
  <w:num w:numId="16">
    <w:abstractNumId w:val="11"/>
  </w:num>
  <w:num w:numId="17">
    <w:abstractNumId w:val="24"/>
  </w:num>
  <w:num w:numId="18">
    <w:abstractNumId w:val="13"/>
  </w:num>
  <w:num w:numId="19">
    <w:abstractNumId w:val="16"/>
  </w:num>
  <w:num w:numId="20">
    <w:abstractNumId w:val="31"/>
  </w:num>
  <w:num w:numId="21">
    <w:abstractNumId w:val="29"/>
  </w:num>
  <w:num w:numId="22">
    <w:abstractNumId w:val="6"/>
  </w:num>
  <w:num w:numId="23">
    <w:abstractNumId w:val="5"/>
  </w:num>
  <w:num w:numId="24">
    <w:abstractNumId w:val="18"/>
  </w:num>
  <w:num w:numId="25">
    <w:abstractNumId w:val="1"/>
  </w:num>
  <w:num w:numId="26">
    <w:abstractNumId w:val="7"/>
  </w:num>
  <w:num w:numId="27">
    <w:abstractNumId w:val="0"/>
  </w:num>
  <w:num w:numId="28">
    <w:abstractNumId w:val="37"/>
  </w:num>
  <w:num w:numId="29">
    <w:abstractNumId w:val="19"/>
  </w:num>
  <w:num w:numId="30">
    <w:abstractNumId w:val="3"/>
  </w:num>
  <w:num w:numId="31">
    <w:abstractNumId w:val="38"/>
  </w:num>
  <w:num w:numId="32">
    <w:abstractNumId w:val="14"/>
  </w:num>
  <w:num w:numId="33">
    <w:abstractNumId w:val="35"/>
  </w:num>
  <w:num w:numId="34">
    <w:abstractNumId w:val="27"/>
  </w:num>
  <w:num w:numId="35">
    <w:abstractNumId w:val="2"/>
  </w:num>
  <w:num w:numId="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2"/>
  </w:num>
  <w:num w:numId="39">
    <w:abstractNumId w:val="25"/>
  </w:num>
  <w:num w:numId="40">
    <w:abstractNumId w:val="12"/>
  </w:num>
  <w:num w:numId="41">
    <w:abstractNumId w:val="1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TYyMjY3MLE0NDE1MjBT0lEKTi0uzszPAykwrAUA63eh0iwAAAA="/>
  </w:docVars>
  <w:rsids>
    <w:rsidRoot w:val="00343C80"/>
    <w:rsid w:val="000054EA"/>
    <w:rsid w:val="0004687C"/>
    <w:rsid w:val="00047A05"/>
    <w:rsid w:val="00051767"/>
    <w:rsid w:val="00062392"/>
    <w:rsid w:val="00064C3C"/>
    <w:rsid w:val="00073B84"/>
    <w:rsid w:val="000749AC"/>
    <w:rsid w:val="00080911"/>
    <w:rsid w:val="00081354"/>
    <w:rsid w:val="000834A4"/>
    <w:rsid w:val="00084DA9"/>
    <w:rsid w:val="0009675D"/>
    <w:rsid w:val="000A1A24"/>
    <w:rsid w:val="000A788B"/>
    <w:rsid w:val="000B0CD1"/>
    <w:rsid w:val="000C1D4A"/>
    <w:rsid w:val="000D6FB1"/>
    <w:rsid w:val="000D758F"/>
    <w:rsid w:val="000E04BB"/>
    <w:rsid w:val="00110130"/>
    <w:rsid w:val="001151A0"/>
    <w:rsid w:val="00116F8F"/>
    <w:rsid w:val="00124600"/>
    <w:rsid w:val="00133ACD"/>
    <w:rsid w:val="0013571C"/>
    <w:rsid w:val="00136829"/>
    <w:rsid w:val="001453E4"/>
    <w:rsid w:val="0014799A"/>
    <w:rsid w:val="0015252E"/>
    <w:rsid w:val="00152E73"/>
    <w:rsid w:val="0015334F"/>
    <w:rsid w:val="001673C0"/>
    <w:rsid w:val="001701E9"/>
    <w:rsid w:val="0017644F"/>
    <w:rsid w:val="0018528F"/>
    <w:rsid w:val="00190428"/>
    <w:rsid w:val="00192290"/>
    <w:rsid w:val="001A2C05"/>
    <w:rsid w:val="001B6AE4"/>
    <w:rsid w:val="001C2269"/>
    <w:rsid w:val="001C7D4B"/>
    <w:rsid w:val="001D50B0"/>
    <w:rsid w:val="001D6096"/>
    <w:rsid w:val="001E73EE"/>
    <w:rsid w:val="001E748E"/>
    <w:rsid w:val="001F1D1E"/>
    <w:rsid w:val="001F2E61"/>
    <w:rsid w:val="001F4D8D"/>
    <w:rsid w:val="001F6405"/>
    <w:rsid w:val="002073F9"/>
    <w:rsid w:val="00215627"/>
    <w:rsid w:val="002327B4"/>
    <w:rsid w:val="00232EFF"/>
    <w:rsid w:val="00243AEA"/>
    <w:rsid w:val="0025266C"/>
    <w:rsid w:val="002663FE"/>
    <w:rsid w:val="0028115E"/>
    <w:rsid w:val="00290992"/>
    <w:rsid w:val="002938DB"/>
    <w:rsid w:val="00294FB0"/>
    <w:rsid w:val="002A2A1F"/>
    <w:rsid w:val="002A5313"/>
    <w:rsid w:val="002B3978"/>
    <w:rsid w:val="002B7A12"/>
    <w:rsid w:val="002C7369"/>
    <w:rsid w:val="002E57FD"/>
    <w:rsid w:val="002F4C19"/>
    <w:rsid w:val="002F7E55"/>
    <w:rsid w:val="00305A2E"/>
    <w:rsid w:val="0032235E"/>
    <w:rsid w:val="00343AEC"/>
    <w:rsid w:val="00343C80"/>
    <w:rsid w:val="00347054"/>
    <w:rsid w:val="00347136"/>
    <w:rsid w:val="00350842"/>
    <w:rsid w:val="003550C9"/>
    <w:rsid w:val="0037025C"/>
    <w:rsid w:val="003728A6"/>
    <w:rsid w:val="00380586"/>
    <w:rsid w:val="00380943"/>
    <w:rsid w:val="0038497D"/>
    <w:rsid w:val="003904A1"/>
    <w:rsid w:val="00393578"/>
    <w:rsid w:val="003A141C"/>
    <w:rsid w:val="003A6802"/>
    <w:rsid w:val="003A70C6"/>
    <w:rsid w:val="003B1169"/>
    <w:rsid w:val="003B5969"/>
    <w:rsid w:val="003C15EB"/>
    <w:rsid w:val="003D2A10"/>
    <w:rsid w:val="003D615A"/>
    <w:rsid w:val="003F7864"/>
    <w:rsid w:val="00403C62"/>
    <w:rsid w:val="00412873"/>
    <w:rsid w:val="004220F7"/>
    <w:rsid w:val="00423089"/>
    <w:rsid w:val="0043002F"/>
    <w:rsid w:val="0043192D"/>
    <w:rsid w:val="0043223F"/>
    <w:rsid w:val="00433D81"/>
    <w:rsid w:val="00435726"/>
    <w:rsid w:val="004368E3"/>
    <w:rsid w:val="00445488"/>
    <w:rsid w:val="00450C14"/>
    <w:rsid w:val="00462CF1"/>
    <w:rsid w:val="00466ECB"/>
    <w:rsid w:val="00467EBA"/>
    <w:rsid w:val="004738AB"/>
    <w:rsid w:val="00475615"/>
    <w:rsid w:val="00481CCE"/>
    <w:rsid w:val="00485632"/>
    <w:rsid w:val="0048668E"/>
    <w:rsid w:val="004A1BE1"/>
    <w:rsid w:val="004A4C72"/>
    <w:rsid w:val="004A5866"/>
    <w:rsid w:val="004B0E08"/>
    <w:rsid w:val="004D00AF"/>
    <w:rsid w:val="004D081D"/>
    <w:rsid w:val="004D23DD"/>
    <w:rsid w:val="004D4B48"/>
    <w:rsid w:val="004D5403"/>
    <w:rsid w:val="004E0BDA"/>
    <w:rsid w:val="00507773"/>
    <w:rsid w:val="00521077"/>
    <w:rsid w:val="00536E1D"/>
    <w:rsid w:val="00560637"/>
    <w:rsid w:val="0056269E"/>
    <w:rsid w:val="00567392"/>
    <w:rsid w:val="00572008"/>
    <w:rsid w:val="005749E1"/>
    <w:rsid w:val="00590D99"/>
    <w:rsid w:val="005951CB"/>
    <w:rsid w:val="005B3780"/>
    <w:rsid w:val="005C49B8"/>
    <w:rsid w:val="005C6F2A"/>
    <w:rsid w:val="005C7D35"/>
    <w:rsid w:val="005D18B4"/>
    <w:rsid w:val="005D3716"/>
    <w:rsid w:val="005E540B"/>
    <w:rsid w:val="00616957"/>
    <w:rsid w:val="006269AE"/>
    <w:rsid w:val="00631846"/>
    <w:rsid w:val="00647F1F"/>
    <w:rsid w:val="00651805"/>
    <w:rsid w:val="00656491"/>
    <w:rsid w:val="00664591"/>
    <w:rsid w:val="006657A9"/>
    <w:rsid w:val="00672D45"/>
    <w:rsid w:val="00677C54"/>
    <w:rsid w:val="00682AB5"/>
    <w:rsid w:val="00686694"/>
    <w:rsid w:val="00687276"/>
    <w:rsid w:val="0068772B"/>
    <w:rsid w:val="0069072B"/>
    <w:rsid w:val="00690D30"/>
    <w:rsid w:val="006A212C"/>
    <w:rsid w:val="006A5556"/>
    <w:rsid w:val="006B23CA"/>
    <w:rsid w:val="006C4D62"/>
    <w:rsid w:val="006D4025"/>
    <w:rsid w:val="006D48F3"/>
    <w:rsid w:val="006E02CB"/>
    <w:rsid w:val="006E738C"/>
    <w:rsid w:val="00705D03"/>
    <w:rsid w:val="00710307"/>
    <w:rsid w:val="00711018"/>
    <w:rsid w:val="007138F6"/>
    <w:rsid w:val="00737170"/>
    <w:rsid w:val="00737A0B"/>
    <w:rsid w:val="00741643"/>
    <w:rsid w:val="00743877"/>
    <w:rsid w:val="00752B0B"/>
    <w:rsid w:val="007560EA"/>
    <w:rsid w:val="00774E32"/>
    <w:rsid w:val="0077535F"/>
    <w:rsid w:val="007779E6"/>
    <w:rsid w:val="00777D93"/>
    <w:rsid w:val="00797DE5"/>
    <w:rsid w:val="007C36E6"/>
    <w:rsid w:val="007C5A37"/>
    <w:rsid w:val="007D2A52"/>
    <w:rsid w:val="007E172B"/>
    <w:rsid w:val="007E523B"/>
    <w:rsid w:val="007E6465"/>
    <w:rsid w:val="00800156"/>
    <w:rsid w:val="00817623"/>
    <w:rsid w:val="00823111"/>
    <w:rsid w:val="00825032"/>
    <w:rsid w:val="00837A98"/>
    <w:rsid w:val="00837E45"/>
    <w:rsid w:val="008423A1"/>
    <w:rsid w:val="00844FEE"/>
    <w:rsid w:val="00852152"/>
    <w:rsid w:val="00866B54"/>
    <w:rsid w:val="00881CDA"/>
    <w:rsid w:val="00894BF7"/>
    <w:rsid w:val="008A1F76"/>
    <w:rsid w:val="008A3788"/>
    <w:rsid w:val="008B07FD"/>
    <w:rsid w:val="008B1685"/>
    <w:rsid w:val="008B43F4"/>
    <w:rsid w:val="008B510C"/>
    <w:rsid w:val="008D2999"/>
    <w:rsid w:val="008D409C"/>
    <w:rsid w:val="008D5C76"/>
    <w:rsid w:val="008E01BA"/>
    <w:rsid w:val="008E427A"/>
    <w:rsid w:val="008E5EF3"/>
    <w:rsid w:val="008E7BB9"/>
    <w:rsid w:val="00902D22"/>
    <w:rsid w:val="009246DD"/>
    <w:rsid w:val="00931894"/>
    <w:rsid w:val="00933666"/>
    <w:rsid w:val="00945F1F"/>
    <w:rsid w:val="00946C51"/>
    <w:rsid w:val="0096514A"/>
    <w:rsid w:val="00984E0D"/>
    <w:rsid w:val="0099064F"/>
    <w:rsid w:val="009A07B0"/>
    <w:rsid w:val="009B2C7C"/>
    <w:rsid w:val="009C0C0D"/>
    <w:rsid w:val="009C4D9E"/>
    <w:rsid w:val="009C61B7"/>
    <w:rsid w:val="009E47C1"/>
    <w:rsid w:val="009E7E9A"/>
    <w:rsid w:val="009F276B"/>
    <w:rsid w:val="009F6409"/>
    <w:rsid w:val="00A04AD7"/>
    <w:rsid w:val="00A13690"/>
    <w:rsid w:val="00A13EDF"/>
    <w:rsid w:val="00A22C59"/>
    <w:rsid w:val="00A24284"/>
    <w:rsid w:val="00A253A3"/>
    <w:rsid w:val="00A31A1C"/>
    <w:rsid w:val="00A3379C"/>
    <w:rsid w:val="00A40F56"/>
    <w:rsid w:val="00A50A5F"/>
    <w:rsid w:val="00A60625"/>
    <w:rsid w:val="00A63AB2"/>
    <w:rsid w:val="00A76858"/>
    <w:rsid w:val="00A84566"/>
    <w:rsid w:val="00A8749A"/>
    <w:rsid w:val="00A909BE"/>
    <w:rsid w:val="00AA1B4E"/>
    <w:rsid w:val="00AC21F3"/>
    <w:rsid w:val="00AC289F"/>
    <w:rsid w:val="00AC4FE8"/>
    <w:rsid w:val="00AC7A80"/>
    <w:rsid w:val="00AD0D68"/>
    <w:rsid w:val="00AE0A3C"/>
    <w:rsid w:val="00AE3714"/>
    <w:rsid w:val="00AE3A3E"/>
    <w:rsid w:val="00AE700A"/>
    <w:rsid w:val="00AF794C"/>
    <w:rsid w:val="00B11E1B"/>
    <w:rsid w:val="00B127A8"/>
    <w:rsid w:val="00B13400"/>
    <w:rsid w:val="00B27A7D"/>
    <w:rsid w:val="00B32B21"/>
    <w:rsid w:val="00B45E4F"/>
    <w:rsid w:val="00B50B8E"/>
    <w:rsid w:val="00B5115C"/>
    <w:rsid w:val="00B55FBA"/>
    <w:rsid w:val="00B6351C"/>
    <w:rsid w:val="00B66B80"/>
    <w:rsid w:val="00B67567"/>
    <w:rsid w:val="00B6770B"/>
    <w:rsid w:val="00B75D60"/>
    <w:rsid w:val="00B7728B"/>
    <w:rsid w:val="00B82512"/>
    <w:rsid w:val="00B96C79"/>
    <w:rsid w:val="00BA3196"/>
    <w:rsid w:val="00BC6A38"/>
    <w:rsid w:val="00BF0399"/>
    <w:rsid w:val="00BF4650"/>
    <w:rsid w:val="00C23B52"/>
    <w:rsid w:val="00C422A1"/>
    <w:rsid w:val="00C46099"/>
    <w:rsid w:val="00C47BD5"/>
    <w:rsid w:val="00C47E25"/>
    <w:rsid w:val="00C54D77"/>
    <w:rsid w:val="00C76EAA"/>
    <w:rsid w:val="00C81A01"/>
    <w:rsid w:val="00C83010"/>
    <w:rsid w:val="00C97E77"/>
    <w:rsid w:val="00CB085F"/>
    <w:rsid w:val="00CB376B"/>
    <w:rsid w:val="00CB49AF"/>
    <w:rsid w:val="00CC3148"/>
    <w:rsid w:val="00CC3197"/>
    <w:rsid w:val="00CC7F64"/>
    <w:rsid w:val="00CD7197"/>
    <w:rsid w:val="00D03E39"/>
    <w:rsid w:val="00D07C8C"/>
    <w:rsid w:val="00D10E85"/>
    <w:rsid w:val="00D11617"/>
    <w:rsid w:val="00D12157"/>
    <w:rsid w:val="00D16FFC"/>
    <w:rsid w:val="00D2444C"/>
    <w:rsid w:val="00D3694D"/>
    <w:rsid w:val="00D40083"/>
    <w:rsid w:val="00D4590E"/>
    <w:rsid w:val="00D50052"/>
    <w:rsid w:val="00D578FF"/>
    <w:rsid w:val="00D62441"/>
    <w:rsid w:val="00D77724"/>
    <w:rsid w:val="00D7772B"/>
    <w:rsid w:val="00D77DC7"/>
    <w:rsid w:val="00DA7122"/>
    <w:rsid w:val="00DA7272"/>
    <w:rsid w:val="00DB15C2"/>
    <w:rsid w:val="00DC2F81"/>
    <w:rsid w:val="00DC7AAD"/>
    <w:rsid w:val="00DD14BA"/>
    <w:rsid w:val="00DD3080"/>
    <w:rsid w:val="00DD4598"/>
    <w:rsid w:val="00DF1708"/>
    <w:rsid w:val="00E135A8"/>
    <w:rsid w:val="00E144E1"/>
    <w:rsid w:val="00E34F82"/>
    <w:rsid w:val="00E36E45"/>
    <w:rsid w:val="00E47A6C"/>
    <w:rsid w:val="00E64A3C"/>
    <w:rsid w:val="00E65688"/>
    <w:rsid w:val="00E72C65"/>
    <w:rsid w:val="00E8420A"/>
    <w:rsid w:val="00E9427F"/>
    <w:rsid w:val="00EB12B0"/>
    <w:rsid w:val="00EB1D8A"/>
    <w:rsid w:val="00EB4455"/>
    <w:rsid w:val="00EB7B55"/>
    <w:rsid w:val="00EC17F0"/>
    <w:rsid w:val="00ED52B5"/>
    <w:rsid w:val="00ED6896"/>
    <w:rsid w:val="00ED702A"/>
    <w:rsid w:val="00EE3ED9"/>
    <w:rsid w:val="00EE4D5B"/>
    <w:rsid w:val="00EF08B4"/>
    <w:rsid w:val="00EF776D"/>
    <w:rsid w:val="00F13DC3"/>
    <w:rsid w:val="00F14DE3"/>
    <w:rsid w:val="00F16E6F"/>
    <w:rsid w:val="00F21131"/>
    <w:rsid w:val="00F25157"/>
    <w:rsid w:val="00F349DC"/>
    <w:rsid w:val="00F366EA"/>
    <w:rsid w:val="00F367FB"/>
    <w:rsid w:val="00F4125F"/>
    <w:rsid w:val="00F41A73"/>
    <w:rsid w:val="00F4556A"/>
    <w:rsid w:val="00F46886"/>
    <w:rsid w:val="00F52D19"/>
    <w:rsid w:val="00F53712"/>
    <w:rsid w:val="00F57624"/>
    <w:rsid w:val="00F73BD8"/>
    <w:rsid w:val="00F76FD2"/>
    <w:rsid w:val="00F778B2"/>
    <w:rsid w:val="00F82688"/>
    <w:rsid w:val="00F9756B"/>
    <w:rsid w:val="00F97AFC"/>
    <w:rsid w:val="00FA7E31"/>
    <w:rsid w:val="00FB74AD"/>
    <w:rsid w:val="00FC2372"/>
    <w:rsid w:val="00FD22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  <o:rules v:ext="edit">
        <o:r id="V:Rule1" type="connector" idref="#AutoShape 3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3C80"/>
    <w:pPr>
      <w:spacing w:after="0" w:line="240" w:lineRule="auto"/>
    </w:pPr>
    <w:rPr>
      <w:rFonts w:ascii="Calibri" w:eastAsia="Times New Roman" w:hAnsi="Calibri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43C80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autoRedefine/>
    <w:uiPriority w:val="34"/>
    <w:qFormat/>
    <w:rsid w:val="00D40083"/>
    <w:pPr>
      <w:numPr>
        <w:numId w:val="39"/>
      </w:numPr>
      <w:spacing w:before="240" w:after="120"/>
      <w:contextualSpacing/>
    </w:pPr>
    <w:rPr>
      <w:rFonts w:ascii="Times New Roman" w:hAnsi="Times New Roman"/>
      <w:sz w:val="27"/>
      <w:szCs w:val="27"/>
    </w:rPr>
  </w:style>
  <w:style w:type="paragraph" w:styleId="NoSpacing">
    <w:name w:val="No Spacing"/>
    <w:uiPriority w:val="1"/>
    <w:qFormat/>
    <w:rsid w:val="00536E1D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customStyle="1" w:styleId="Default">
    <w:name w:val="Default"/>
    <w:rsid w:val="00536E1D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D2444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444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444C"/>
    <w:rPr>
      <w:rFonts w:ascii="Tahoma" w:eastAsia="Times New Roman" w:hAnsi="Tahoma" w:cs="Tahoma"/>
      <w:sz w:val="16"/>
      <w:szCs w:val="16"/>
      <w:lang w:eastAsia="en-GB"/>
    </w:rPr>
  </w:style>
  <w:style w:type="paragraph" w:styleId="Title">
    <w:name w:val="Title"/>
    <w:basedOn w:val="Normal"/>
    <w:link w:val="TitleChar"/>
    <w:qFormat/>
    <w:rsid w:val="006269AE"/>
    <w:pPr>
      <w:jc w:val="center"/>
    </w:pPr>
    <w:rPr>
      <w:rFonts w:ascii="Times New Roman" w:hAnsi="Times New Roman"/>
      <w:sz w:val="32"/>
      <w:szCs w:val="24"/>
      <w:lang w:eastAsia="en-US"/>
    </w:rPr>
  </w:style>
  <w:style w:type="character" w:customStyle="1" w:styleId="TitleChar">
    <w:name w:val="Title Char"/>
    <w:basedOn w:val="DefaultParagraphFont"/>
    <w:link w:val="Title"/>
    <w:rsid w:val="006269AE"/>
    <w:rPr>
      <w:rFonts w:ascii="Times New Roman" w:eastAsia="Times New Roman" w:hAnsi="Times New Roman" w:cs="Times New Roman"/>
      <w:sz w:val="32"/>
      <w:szCs w:val="24"/>
    </w:rPr>
  </w:style>
  <w:style w:type="paragraph" w:styleId="Header">
    <w:name w:val="header"/>
    <w:basedOn w:val="Normal"/>
    <w:link w:val="HeaderChar"/>
    <w:uiPriority w:val="99"/>
    <w:unhideWhenUsed/>
    <w:rsid w:val="000E04B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04BB"/>
    <w:rPr>
      <w:rFonts w:ascii="Calibri" w:eastAsia="Times New Roman" w:hAnsi="Calibri" w:cs="Times New Roman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0E04B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04BB"/>
    <w:rPr>
      <w:rFonts w:ascii="Calibri" w:eastAsia="Times New Roman" w:hAnsi="Calibri" w:cs="Times New Roman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686694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2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9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7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3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B32748949B954AA12D62398C31A177" ma:contentTypeVersion="1" ma:contentTypeDescription="Create a new document." ma:contentTypeScope="" ma:versionID="bfe0e7b87c182c7fab37fe03a12030eb">
  <xsd:schema xmlns:xsd="http://www.w3.org/2001/XMLSchema" xmlns:xs="http://www.w3.org/2001/XMLSchema" xmlns:p="http://schemas.microsoft.com/office/2006/metadata/properties" xmlns:ns2="4955b4b7-16ae-4d5f-8c45-7989036109d6" targetNamespace="http://schemas.microsoft.com/office/2006/metadata/properties" ma:root="true" ma:fieldsID="eabddf0a285fb8095a9669cf729f0aaa" ns2:_="">
    <xsd:import namespace="4955b4b7-16ae-4d5f-8c45-7989036109d6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55b4b7-16ae-4d5f-8c45-7989036109d6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4955b4b7-16ae-4d5f-8c45-7989036109d6" xsi:nil="true"/>
  </documentManagement>
</p:properties>
</file>

<file path=customXml/itemProps1.xml><?xml version="1.0" encoding="utf-8"?>
<ds:datastoreItem xmlns:ds="http://schemas.openxmlformats.org/officeDocument/2006/customXml" ds:itemID="{94F46B1E-8823-48DF-9F14-90CA3DE32CE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7BA67B-4C33-4280-B771-B38E67AFD3A7}"/>
</file>

<file path=customXml/itemProps3.xml><?xml version="1.0" encoding="utf-8"?>
<ds:datastoreItem xmlns:ds="http://schemas.openxmlformats.org/officeDocument/2006/customXml" ds:itemID="{5A39CAD1-0274-4ACB-9344-45A54EA18AE4}"/>
</file>

<file path=customXml/itemProps4.xml><?xml version="1.0" encoding="utf-8"?>
<ds:datastoreItem xmlns:ds="http://schemas.openxmlformats.org/officeDocument/2006/customXml" ds:itemID="{B594DF9C-501D-44F8-A69E-92A631C4F25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mar Manzoor</dc:creator>
  <cp:lastModifiedBy>Uzma Yazdani</cp:lastModifiedBy>
  <cp:revision>2</cp:revision>
  <cp:lastPrinted>2019-10-08T03:36:00Z</cp:lastPrinted>
  <dcterms:created xsi:type="dcterms:W3CDTF">2020-10-15T03:54:00Z</dcterms:created>
  <dcterms:modified xsi:type="dcterms:W3CDTF">2020-10-15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B32748949B954AA12D62398C31A177</vt:lpwstr>
  </property>
</Properties>
</file>